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04D29889" w:rsidR="00467217" w:rsidRPr="003B6F38" w:rsidRDefault="008A02AD">
            <w:pPr>
              <w:widowControl w:val="0"/>
              <w:rPr>
                <w:sz w:val="20"/>
                <w:szCs w:val="20"/>
              </w:rPr>
            </w:pPr>
            <w:r w:rsidRPr="008A02AD">
              <w:rPr>
                <w:sz w:val="20"/>
                <w:szCs w:val="20"/>
              </w:rPr>
              <w:t xml:space="preserve">Rehabilitation and Upgrading of </w:t>
            </w:r>
            <w:proofErr w:type="spellStart"/>
            <w:r w:rsidRPr="008A02AD">
              <w:rPr>
                <w:sz w:val="20"/>
                <w:szCs w:val="20"/>
              </w:rPr>
              <w:t>Masalale</w:t>
            </w:r>
            <w:proofErr w:type="spellEnd"/>
            <w:r w:rsidRPr="008A02AD">
              <w:rPr>
                <w:sz w:val="20"/>
                <w:szCs w:val="20"/>
              </w:rPr>
              <w:t xml:space="preserve"> Water Supply in Eldas Ward</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0E234497" w:rsidR="00467217" w:rsidRPr="003B6F38" w:rsidRDefault="00922947">
            <w:pPr>
              <w:widowControl w:val="0"/>
              <w:rPr>
                <w:sz w:val="20"/>
                <w:szCs w:val="20"/>
              </w:rPr>
            </w:pPr>
            <w:r w:rsidRPr="00922947">
              <w:rPr>
                <w:sz w:val="20"/>
                <w:szCs w:val="20"/>
              </w:rPr>
              <w:t>MCK-NBO-WTRWRK-00</w:t>
            </w:r>
            <w:r w:rsidR="008A02AD">
              <w:rPr>
                <w:sz w:val="20"/>
                <w:szCs w:val="20"/>
              </w:rPr>
              <w:t>5</w:t>
            </w:r>
            <w:r w:rsidRPr="00922947">
              <w:rPr>
                <w:sz w:val="20"/>
                <w:szCs w:val="20"/>
              </w:rPr>
              <w:t>-2026</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are not able to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w:t>
      </w:r>
      <w:proofErr w:type="gramStart"/>
      <w:r w:rsidRPr="000B673E">
        <w:rPr>
          <w:iCs/>
          <w:sz w:val="20"/>
          <w:szCs w:val="20"/>
        </w:rPr>
        <w:t>Form</w:t>
      </w:r>
      <w:proofErr w:type="gramEnd"/>
      <w:r w:rsidRPr="000B673E">
        <w:rPr>
          <w:iCs/>
          <w:sz w:val="20"/>
          <w:szCs w:val="20"/>
        </w:rPr>
        <w:t xml:space="preserve">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9CF4A1" w14:textId="77777777" w:rsidR="00082FDE" w:rsidRDefault="00082FDE">
      <w:r>
        <w:separator/>
      </w:r>
    </w:p>
  </w:endnote>
  <w:endnote w:type="continuationSeparator" w:id="0">
    <w:p w14:paraId="1A402B79" w14:textId="77777777" w:rsidR="00082FDE" w:rsidRDefault="00082F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9A6639" w14:textId="77777777" w:rsidR="00082FDE" w:rsidRDefault="00082FDE">
      <w:r>
        <w:separator/>
      </w:r>
    </w:p>
  </w:footnote>
  <w:footnote w:type="continuationSeparator" w:id="0">
    <w:p w14:paraId="2B6A3783" w14:textId="77777777" w:rsidR="00082FDE" w:rsidRDefault="00082F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82FDE"/>
    <w:rsid w:val="000B673E"/>
    <w:rsid w:val="001F0551"/>
    <w:rsid w:val="00242618"/>
    <w:rsid w:val="00293CA9"/>
    <w:rsid w:val="00303F31"/>
    <w:rsid w:val="00325555"/>
    <w:rsid w:val="00332F14"/>
    <w:rsid w:val="003A6FF9"/>
    <w:rsid w:val="003B6F38"/>
    <w:rsid w:val="003F098F"/>
    <w:rsid w:val="00422C81"/>
    <w:rsid w:val="00467217"/>
    <w:rsid w:val="004C2C8D"/>
    <w:rsid w:val="005254DF"/>
    <w:rsid w:val="00550DF1"/>
    <w:rsid w:val="005E15A6"/>
    <w:rsid w:val="00617490"/>
    <w:rsid w:val="0063212B"/>
    <w:rsid w:val="00632AE5"/>
    <w:rsid w:val="0065788B"/>
    <w:rsid w:val="00683EC0"/>
    <w:rsid w:val="00741B33"/>
    <w:rsid w:val="00745958"/>
    <w:rsid w:val="007776DB"/>
    <w:rsid w:val="00786039"/>
    <w:rsid w:val="007A0F40"/>
    <w:rsid w:val="00823E5A"/>
    <w:rsid w:val="008A02AD"/>
    <w:rsid w:val="008B2373"/>
    <w:rsid w:val="00922947"/>
    <w:rsid w:val="00985B7B"/>
    <w:rsid w:val="0098634D"/>
    <w:rsid w:val="00996FBB"/>
    <w:rsid w:val="009D0A86"/>
    <w:rsid w:val="009D23D8"/>
    <w:rsid w:val="009F0850"/>
    <w:rsid w:val="00A521E8"/>
    <w:rsid w:val="00A71FFD"/>
    <w:rsid w:val="00A94670"/>
    <w:rsid w:val="00AB6E4E"/>
    <w:rsid w:val="00B20C78"/>
    <w:rsid w:val="00B61A85"/>
    <w:rsid w:val="00C16252"/>
    <w:rsid w:val="00CC5908"/>
    <w:rsid w:val="00D0494B"/>
    <w:rsid w:val="00D704B1"/>
    <w:rsid w:val="00D750C7"/>
    <w:rsid w:val="00D91C8D"/>
    <w:rsid w:val="00DA7900"/>
    <w:rsid w:val="00DC2ACB"/>
    <w:rsid w:val="00ED1FF6"/>
    <w:rsid w:val="00EE278C"/>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2.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3.xml><?xml version="1.0" encoding="utf-8"?>
<ds:datastoreItem xmlns:ds="http://schemas.openxmlformats.org/officeDocument/2006/customXml" ds:itemID="{0A0820D0-D7CB-48D2-A14F-47C04199E9D1}"/>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393</Words>
  <Characters>8418</Characters>
  <Application>Microsoft Office Word</Application>
  <DocSecurity>0</DocSecurity>
  <Lines>271</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Sylvia Lanoi</cp:lastModifiedBy>
  <cp:revision>2</cp:revision>
  <dcterms:created xsi:type="dcterms:W3CDTF">2026-03-25T13:02:00Z</dcterms:created>
  <dcterms:modified xsi:type="dcterms:W3CDTF">2026-03-25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